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10CDB3" w14:textId="0F40DA2A" w:rsidR="00301422" w:rsidRPr="006C5A0A" w:rsidRDefault="00301422">
      <w:r w:rsidRPr="006C5A0A">
        <w:t>BBL before and after.article.nova.mz</w:t>
      </w:r>
    </w:p>
    <w:p w14:paraId="45FE37A0" w14:textId="01C32222" w:rsidR="00301422" w:rsidRPr="006C5A0A" w:rsidRDefault="00301422">
      <w:r w:rsidRPr="006C5A0A">
        <w:t xml:space="preserve">/ </w:t>
      </w:r>
      <w:r w:rsidRPr="006C5A0A">
        <w:t>BBL before and after</w:t>
      </w:r>
    </w:p>
    <w:p w14:paraId="36012E85" w14:textId="30195239" w:rsidR="00301422" w:rsidRPr="006C5A0A" w:rsidRDefault="00301422">
      <w:r w:rsidRPr="006C5A0A">
        <w:t xml:space="preserve">KW: </w:t>
      </w:r>
      <w:r w:rsidRPr="006C5A0A">
        <w:t>BBL before and after</w:t>
      </w:r>
    </w:p>
    <w:p w14:paraId="56742B06" w14:textId="7FBA5B38" w:rsidR="00301422" w:rsidRPr="006C5A0A" w:rsidRDefault="00301422">
      <w:r w:rsidRPr="006C5A0A">
        <w:t xml:space="preserve">META: </w:t>
      </w:r>
      <w:r w:rsidRPr="006C5A0A">
        <w:t>BBL before and after</w:t>
      </w:r>
      <w:r w:rsidRPr="006C5A0A">
        <w:t xml:space="preserve"> images of real patients show why this safe butt lift technique delivers the ultimate aesthetic of plump, lifted, contoured buttocks.</w:t>
      </w:r>
    </w:p>
    <w:p w14:paraId="2BC8CB98" w14:textId="786FA965" w:rsidR="00301422" w:rsidRPr="006C5A0A" w:rsidRDefault="00301422">
      <w:r w:rsidRPr="006C5A0A">
        <w:t>BBL BEFORE AND AFTER | REAL BUTT-LIFT RESULTS</w:t>
      </w:r>
    </w:p>
    <w:p w14:paraId="6EC292C1" w14:textId="241EF850" w:rsidR="006C5A0A" w:rsidRPr="006C5A0A" w:rsidRDefault="006C5A0A">
      <w:r w:rsidRPr="006C5A0A">
        <w:t xml:space="preserve">BBL before and after images demonstrate why a Brazilian Butt Lift is such a popular cosmetic surgery. Read on to learn more about the safe, 90-minute BBL from renowned surgeon </w:t>
      </w:r>
      <w:r w:rsidRPr="006C5A0A">
        <w:t>Kambiz Tajkarimi</w:t>
      </w:r>
      <w:r w:rsidRPr="006C5A0A">
        <w:t xml:space="preserve"> (Dr. Taj) of Better Body MD</w:t>
      </w:r>
      <w:r w:rsidRPr="006C5A0A">
        <w:t>.</w:t>
      </w:r>
      <w:r w:rsidRPr="006C5A0A">
        <w:t xml:space="preserve"> And discover if this advanced surgical technique can transform your appearance with a lifted, contoured butt. </w:t>
      </w:r>
    </w:p>
    <w:p w14:paraId="13B57F22" w14:textId="0AF574EE" w:rsidR="006C5A0A" w:rsidRPr="006C5A0A" w:rsidRDefault="006C5A0A">
      <w:r w:rsidRPr="006C5A0A">
        <w:t>BBL BEFORE AND AFTER PICS</w:t>
      </w:r>
    </w:p>
    <w:p w14:paraId="39A8EF65" w14:textId="5328E9A8" w:rsidR="006C5A0A" w:rsidRPr="006C5A0A" w:rsidRDefault="006C5A0A">
      <w:r w:rsidRPr="006C5A0A">
        <w:t>These BBL before and after pics showcase genuine results from actual patients of Dr. Taj. The fantastic aesthetics demonstrate what an experienced surgeon, using state-of-the-art technology and techniques, can do to change the appearance of your backside.</w:t>
      </w:r>
    </w:p>
    <w:p w14:paraId="6398AEA4" w14:textId="0837CE12" w:rsidR="006C5A0A" w:rsidRPr="006C5A0A" w:rsidRDefault="006C5A0A">
      <w:r w:rsidRPr="006C5A0A">
        <w:rPr>
          <w:highlight w:val="yellow"/>
        </w:rPr>
        <w:t>Insert BAS of BBL from Dr</w:t>
      </w:r>
      <w:r>
        <w:rPr>
          <w:highlight w:val="yellow"/>
        </w:rPr>
        <w:t>.</w:t>
      </w:r>
      <w:r w:rsidRPr="006C5A0A">
        <w:rPr>
          <w:highlight w:val="yellow"/>
        </w:rPr>
        <w:t xml:space="preserve"> Taj</w:t>
      </w:r>
      <w:r>
        <w:rPr>
          <w:highlight w:val="yellow"/>
        </w:rPr>
        <w:t>'s</w:t>
      </w:r>
      <w:r w:rsidRPr="006C5A0A">
        <w:rPr>
          <w:highlight w:val="yellow"/>
        </w:rPr>
        <w:t xml:space="preserve"> website.</w:t>
      </w:r>
    </w:p>
    <w:p w14:paraId="05939845" w14:textId="3249DFDA" w:rsidR="006C5A0A" w:rsidRPr="006C5A0A" w:rsidRDefault="006C5A0A">
      <w:r w:rsidRPr="006C5A0A">
        <w:t>NOT AN ORDINARY BUTT-LIFT</w:t>
      </w:r>
    </w:p>
    <w:p w14:paraId="2ACACFD7" w14:textId="1F2A1271" w:rsidR="006C5A0A" w:rsidRPr="006C5A0A" w:rsidRDefault="006C5A0A" w:rsidP="006C5A0A">
      <w:pPr>
        <w:shd w:val="clear" w:color="auto" w:fill="FFFFFF"/>
        <w:spacing w:before="100" w:beforeAutospacing="1" w:after="100" w:afterAutospacing="1" w:line="240" w:lineRule="auto"/>
      </w:pPr>
      <w:r w:rsidRPr="001A2C99">
        <w:t>Gluteal Augmentation</w:t>
      </w:r>
      <w:r w:rsidRPr="006C5A0A">
        <w:t xml:space="preserve"> from Dr. Taj is no ordinary butt-lift. This advanced BBL technique combines several treatments and surgical procedures to obtain the most optimal aesthetic possible. </w:t>
      </w:r>
    </w:p>
    <w:p w14:paraId="2C1229AE" w14:textId="3F2D18E8" w:rsidR="006C5A0A" w:rsidRPr="006C5A0A" w:rsidRDefault="006C5A0A" w:rsidP="006C5A0A">
      <w:pPr>
        <w:shd w:val="clear" w:color="auto" w:fill="FFFFFF"/>
        <w:spacing w:before="100" w:beforeAutospacing="1" w:after="100" w:afterAutospacing="1" w:line="240" w:lineRule="auto"/>
      </w:pPr>
      <w:r w:rsidRPr="006C5A0A">
        <w:t>During a BBL</w:t>
      </w:r>
    </w:p>
    <w:p w14:paraId="402153B9" w14:textId="14ED6B48" w:rsidR="006C5A0A" w:rsidRPr="006C5A0A" w:rsidRDefault="006C5A0A" w:rsidP="006C5A0A">
      <w:pPr>
        <w:shd w:val="clear" w:color="auto" w:fill="FFFFFF"/>
        <w:spacing w:before="100" w:beforeAutospacing="1" w:after="100" w:afterAutospacing="1" w:line="240" w:lineRule="auto"/>
      </w:pPr>
      <w:r>
        <w:t>Before</w:t>
      </w:r>
      <w:r w:rsidRPr="006C5A0A">
        <w:t xml:space="preserve"> your BBL, we will strengthen your gluteus muscles with Emsculpt treatments. Emsculpt utilizes HIFEM energy to stimulate muscle growth and development.</w:t>
      </w:r>
    </w:p>
    <w:p w14:paraId="27D37DBE" w14:textId="7339616D" w:rsidR="006C5A0A" w:rsidRPr="006C5A0A" w:rsidRDefault="006C5A0A" w:rsidP="006C5A0A">
      <w:pPr>
        <w:shd w:val="clear" w:color="auto" w:fill="FFFFFF"/>
        <w:spacing w:before="100" w:beforeAutospacing="1" w:after="100" w:afterAutospacing="1" w:line="240" w:lineRule="auto"/>
      </w:pPr>
      <w:r w:rsidRPr="006C5A0A">
        <w:t>BBL surgery with Dr. Taj typically lasts 90-minutes long. Typically, local anesthesia is sufficient</w:t>
      </w:r>
      <w:r>
        <w:t>,</w:t>
      </w:r>
      <w:r w:rsidRPr="006C5A0A">
        <w:t xml:space="preserve"> and the patient is not put to sleep with general anesthesia. </w:t>
      </w:r>
    </w:p>
    <w:p w14:paraId="0116FBEE" w14:textId="7A02C3F3" w:rsidR="006C5A0A" w:rsidRPr="006C5A0A" w:rsidRDefault="006C5A0A" w:rsidP="006C5A0A">
      <w:pPr>
        <w:shd w:val="clear" w:color="auto" w:fill="FFFFFF"/>
        <w:spacing w:before="100" w:beforeAutospacing="1" w:after="100" w:afterAutospacing="1" w:line="240" w:lineRule="auto"/>
      </w:pPr>
      <w:r w:rsidRPr="006C5A0A">
        <w:t xml:space="preserve">To start your BBL from Dr. Taj, fat is removed and/or sculpted using circumferential </w:t>
      </w:r>
      <w:r w:rsidRPr="006C5A0A">
        <w:t>high-definition</w:t>
      </w:r>
      <w:r w:rsidRPr="006C5A0A">
        <w:t xml:space="preserve"> liposuction using the safe and state-of-the-art SST-</w:t>
      </w:r>
      <w:proofErr w:type="spellStart"/>
      <w:r w:rsidRPr="006C5A0A">
        <w:t>EVL</w:t>
      </w:r>
      <w:proofErr w:type="spellEnd"/>
      <w:r w:rsidRPr="006C5A0A">
        <w:t xml:space="preserve"> technique.  During this power-assisted liposuction, fat may be removed from the abdomen, flanks, back, and sides, depending on which of these areas require contouring to improve the appearance of your backside. </w:t>
      </w:r>
    </w:p>
    <w:p w14:paraId="69CB8152" w14:textId="6073A84C" w:rsidR="006C5A0A" w:rsidRDefault="006C5A0A" w:rsidP="006C5A0A">
      <w:pPr>
        <w:shd w:val="clear" w:color="auto" w:fill="FFFFFF"/>
        <w:spacing w:before="100" w:beforeAutospacing="1" w:after="100" w:afterAutospacing="1" w:line="240" w:lineRule="auto"/>
      </w:pPr>
      <w:r w:rsidRPr="006C5A0A">
        <w:t xml:space="preserve">After removing fat, Dr. Taj may transfer this </w:t>
      </w:r>
      <w:r>
        <w:t>"</w:t>
      </w:r>
      <w:r w:rsidRPr="006C5A0A">
        <w:t>donor fat</w:t>
      </w:r>
      <w:r>
        <w:t>"</w:t>
      </w:r>
      <w:r w:rsidRPr="006C5A0A">
        <w:t xml:space="preserve"> to the buttock area. He reshapes and augments your buttocks to create the coveted aesthetic of a round, heart</w:t>
      </w:r>
      <w:r>
        <w:t>-</w:t>
      </w:r>
      <w:r w:rsidRPr="006C5A0A">
        <w:t xml:space="preserve">shaped butt. Irregularities or depressions in the buttocks and inner and outer thighs may also be augmented. </w:t>
      </w:r>
    </w:p>
    <w:p w14:paraId="2490BB11" w14:textId="3B20316D" w:rsidR="006C5A0A" w:rsidRDefault="006C5A0A" w:rsidP="006C5A0A">
      <w:pPr>
        <w:shd w:val="clear" w:color="auto" w:fill="FFFFFF"/>
        <w:spacing w:before="100" w:beforeAutospacing="1" w:after="100" w:afterAutospacing="1" w:line="240" w:lineRule="auto"/>
      </w:pPr>
      <w:r>
        <w:t>SEE YOUR OWN BBL BEFORE AND AFTER TRANSFORMATION</w:t>
      </w:r>
    </w:p>
    <w:p w14:paraId="5D14E821" w14:textId="28293C71" w:rsidR="006C5A0A" w:rsidRDefault="006C5A0A" w:rsidP="006C5A0A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34343"/>
          <w:sz w:val="20"/>
          <w:szCs w:val="20"/>
        </w:rPr>
      </w:pPr>
      <w:r>
        <w:lastRenderedPageBreak/>
        <w:t xml:space="preserve">To see your own BBL before and after transformation, schedule a virtual consult with Dr. Tajkarimi. During the consult, Dr. Taj will demonstrate how a BBL will improve your appearance. Reach out today by filling out the online form below or calling </w:t>
      </w:r>
      <w:r>
        <w:rPr>
          <w:rFonts w:ascii="Arial" w:hAnsi="Arial" w:cs="Arial"/>
          <w:color w:val="434343"/>
          <w:sz w:val="20"/>
          <w:szCs w:val="20"/>
        </w:rPr>
        <w:t>703-687-3601</w:t>
      </w:r>
      <w:r>
        <w:rPr>
          <w:rFonts w:ascii="Arial" w:hAnsi="Arial" w:cs="Arial"/>
          <w:color w:val="434343"/>
          <w:sz w:val="20"/>
          <w:szCs w:val="20"/>
        </w:rPr>
        <w:t xml:space="preserve">. </w:t>
      </w:r>
    </w:p>
    <w:p w14:paraId="51008202" w14:textId="77777777" w:rsidR="006C5A0A" w:rsidRPr="001A2C99" w:rsidRDefault="006C5A0A" w:rsidP="006C5A0A">
      <w:pPr>
        <w:shd w:val="clear" w:color="auto" w:fill="FFFFFF"/>
        <w:spacing w:before="100" w:beforeAutospacing="1" w:after="100" w:afterAutospacing="1" w:line="240" w:lineRule="auto"/>
      </w:pPr>
    </w:p>
    <w:p w14:paraId="2CEC521D" w14:textId="77777777" w:rsidR="006C5A0A" w:rsidRPr="001A2C99" w:rsidRDefault="006C5A0A" w:rsidP="006C5A0A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212529"/>
          <w:sz w:val="24"/>
          <w:szCs w:val="24"/>
        </w:rPr>
      </w:pPr>
    </w:p>
    <w:p w14:paraId="4A9B3A53" w14:textId="77777777" w:rsidR="006C5A0A" w:rsidRDefault="006C5A0A"/>
    <w:p w14:paraId="5DA0A6F3" w14:textId="77777777" w:rsidR="006C5A0A" w:rsidRDefault="006C5A0A"/>
    <w:p w14:paraId="59046221" w14:textId="77777777" w:rsidR="00301422" w:rsidRDefault="00301422"/>
    <w:p w14:paraId="1EF04B41" w14:textId="77777777" w:rsidR="00301422" w:rsidRDefault="00301422"/>
    <w:sectPr w:rsidR="003014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181AD5"/>
    <w:multiLevelType w:val="multilevel"/>
    <w:tmpl w:val="0E1C8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jA3NzU0sjS2NDJQ0lEKTi0uzszPAykwrAUAC1F2oSwAAAA="/>
  </w:docVars>
  <w:rsids>
    <w:rsidRoot w:val="00301422"/>
    <w:rsid w:val="00301422"/>
    <w:rsid w:val="006C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33C8D"/>
  <w15:chartTrackingRefBased/>
  <w15:docId w15:val="{6581F830-3EA3-4AEE-A6C8-73EEA4868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A0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67</Words>
  <Characters>2095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1-03-29T21:59:00Z</dcterms:created>
  <dcterms:modified xsi:type="dcterms:W3CDTF">2021-03-29T23:01:00Z</dcterms:modified>
</cp:coreProperties>
</file>